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9A5" w:rsidRPr="00334832" w:rsidRDefault="00D14ACD" w:rsidP="00334832">
      <w:pPr>
        <w:jc w:val="right"/>
        <w:rPr>
          <w:rFonts w:ascii="Times New Roman" w:hAnsi="Times New Roman" w:cs="Times New Roman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34832" w:rsidRPr="00334832">
        <w:rPr>
          <w:rFonts w:ascii="Times New Roman" w:hAnsi="Times New Roman" w:cs="Times New Roman"/>
        </w:rPr>
        <w:t>…/ … / 20..</w:t>
      </w:r>
    </w:p>
    <w:p w:rsidR="007329A5" w:rsidRDefault="00D14ACD">
      <w:pPr>
        <w:rPr>
          <w:rFonts w:ascii="Times New Roman" w:hAnsi="Times New Roman" w:cs="Times New Roman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85D7B" w:rsidRPr="00985D7B" w:rsidRDefault="00985D7B">
      <w:pPr>
        <w:rPr>
          <w:rFonts w:ascii="Times New Roman" w:hAnsi="Times New Roman" w:cs="Times New Roman"/>
        </w:rPr>
      </w:pPr>
    </w:p>
    <w:p w:rsidR="00D15ACB" w:rsidRDefault="00D15ACB" w:rsidP="00D15A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2269B">
        <w:rPr>
          <w:rFonts w:ascii="Times New Roman" w:hAnsi="Times New Roman" w:cs="Times New Roman"/>
          <w:sz w:val="24"/>
          <w:szCs w:val="24"/>
        </w:rPr>
        <w:t>Sayın İlgili,</w:t>
      </w:r>
    </w:p>
    <w:p w:rsidR="00D15ACB" w:rsidRPr="00B2269B" w:rsidRDefault="00D15ACB" w:rsidP="00D15A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15ACB" w:rsidRDefault="00D15ACB" w:rsidP="00D15AC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şağıda adı</w:t>
      </w:r>
      <w:r w:rsidR="00985D7B">
        <w:rPr>
          <w:rFonts w:ascii="Times New Roman" w:hAnsi="Times New Roman" w:cs="Times New Roman"/>
          <w:sz w:val="24"/>
          <w:szCs w:val="24"/>
        </w:rPr>
        <w:t xml:space="preserve"> </w:t>
      </w:r>
      <w:r w:rsidRPr="00B2269B">
        <w:rPr>
          <w:rFonts w:ascii="Times New Roman" w:hAnsi="Times New Roman" w:cs="Times New Roman"/>
          <w:sz w:val="24"/>
          <w:szCs w:val="24"/>
        </w:rPr>
        <w:t>soyadı</w:t>
      </w:r>
      <w:r>
        <w:rPr>
          <w:rFonts w:ascii="Times New Roman" w:hAnsi="Times New Roman" w:cs="Times New Roman"/>
          <w:sz w:val="24"/>
          <w:szCs w:val="24"/>
        </w:rPr>
        <w:t xml:space="preserve"> ve</w:t>
      </w:r>
      <w:r w:rsidRPr="00B2269B">
        <w:rPr>
          <w:rFonts w:ascii="Times New Roman" w:hAnsi="Times New Roman" w:cs="Times New Roman"/>
          <w:sz w:val="24"/>
          <w:szCs w:val="24"/>
        </w:rPr>
        <w:t xml:space="preserve"> okul numarası yazılı </w:t>
      </w:r>
      <w:r>
        <w:rPr>
          <w:rFonts w:ascii="Times New Roman" w:hAnsi="Times New Roman" w:cs="Times New Roman"/>
          <w:sz w:val="24"/>
          <w:szCs w:val="24"/>
        </w:rPr>
        <w:t xml:space="preserve">lisans </w:t>
      </w:r>
      <w:r w:rsidRPr="00B2269B">
        <w:rPr>
          <w:rFonts w:ascii="Times New Roman" w:hAnsi="Times New Roman" w:cs="Times New Roman"/>
          <w:sz w:val="24"/>
          <w:szCs w:val="24"/>
        </w:rPr>
        <w:t xml:space="preserve">öğrencimizin en az 30 iş günü Temel Meslek/Uzmanlık Alan stajı yapması gerekmektedir. Adı geçen öğrencinin zorunlu stajını kurumunuzda yapmasını uygun görüyorsanız lütfen ekteki formu doldurup bize iletiniz. </w:t>
      </w:r>
    </w:p>
    <w:p w:rsidR="00D15ACB" w:rsidRPr="00B2269B" w:rsidRDefault="008F3B57" w:rsidP="00D15AC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3B57">
        <w:rPr>
          <w:rFonts w:ascii="Times New Roman" w:hAnsi="Times New Roman" w:cs="Times New Roman"/>
          <w:sz w:val="24"/>
          <w:szCs w:val="24"/>
        </w:rPr>
        <w:t>Öğrencilerimize kurumunuzda staj imkanı sağlayarak mesleki gelişimlerine önemli bir katkı sağlamanız dolayısıyla öğrencilerimiz adına teşekkür eder, iyi çalışmalar dileriz.</w:t>
      </w:r>
    </w:p>
    <w:p w:rsidR="00D15ACB" w:rsidRDefault="00D15ACB" w:rsidP="00D15ACB">
      <w:pPr>
        <w:jc w:val="center"/>
        <w:rPr>
          <w:rFonts w:ascii="Arial" w:hAnsi="Arial" w:cs="Arial"/>
        </w:rPr>
      </w:pPr>
    </w:p>
    <w:p w:rsidR="008F3B57" w:rsidRDefault="008F3B57" w:rsidP="00D15ACB">
      <w:pPr>
        <w:jc w:val="center"/>
        <w:rPr>
          <w:rFonts w:ascii="Arial" w:hAnsi="Arial" w:cs="Arial"/>
        </w:rPr>
      </w:pPr>
    </w:p>
    <w:p w:rsidR="008F3B57" w:rsidRDefault="008F3B57" w:rsidP="00D15ACB">
      <w:pPr>
        <w:jc w:val="center"/>
        <w:rPr>
          <w:rFonts w:ascii="Arial" w:hAnsi="Arial" w:cs="Arial"/>
        </w:rPr>
      </w:pPr>
    </w:p>
    <w:p w:rsidR="00FC19AE" w:rsidRDefault="00FC19AE" w:rsidP="00D15ACB">
      <w:pPr>
        <w:jc w:val="center"/>
        <w:rPr>
          <w:rFonts w:ascii="Arial" w:hAnsi="Arial" w:cs="Arial"/>
        </w:rPr>
      </w:pPr>
    </w:p>
    <w:p w:rsidR="00FC19AE" w:rsidRDefault="00FC19AE" w:rsidP="00D15AC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right"/>
        <w:tblInd w:w="-3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5"/>
      </w:tblGrid>
      <w:tr w:rsidR="00D15ACB" w:rsidRPr="00B2269B" w:rsidTr="00171C4B">
        <w:trPr>
          <w:trHeight w:val="516"/>
          <w:jc w:val="right"/>
        </w:trPr>
        <w:tc>
          <w:tcPr>
            <w:tcW w:w="4785" w:type="dxa"/>
            <w:vAlign w:val="center"/>
          </w:tcPr>
          <w:p w:rsidR="00D15ACB" w:rsidRPr="00B2269B" w:rsidRDefault="00AA186E" w:rsidP="00AA18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ç. Dr.</w:t>
            </w:r>
            <w:r w:rsidR="001756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kir Taner</w:t>
            </w:r>
            <w:r w:rsidR="00985D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İNÇER</w:t>
            </w:r>
          </w:p>
        </w:tc>
      </w:tr>
      <w:tr w:rsidR="00D15ACB" w:rsidRPr="00B2269B" w:rsidTr="00171C4B">
        <w:trPr>
          <w:jc w:val="right"/>
        </w:trPr>
        <w:tc>
          <w:tcPr>
            <w:tcW w:w="4785" w:type="dxa"/>
          </w:tcPr>
          <w:p w:rsidR="00D15ACB" w:rsidRPr="00B2269B" w:rsidRDefault="00AA186E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</w:t>
            </w:r>
            <w:r w:rsidR="00D15ACB" w:rsidRPr="00B2269B">
              <w:rPr>
                <w:rFonts w:ascii="Times New Roman" w:hAnsi="Times New Roman" w:cs="Times New Roman"/>
                <w:sz w:val="24"/>
                <w:szCs w:val="24"/>
              </w:rPr>
              <w:t xml:space="preserve"> Mühendisliği Bölümü</w:t>
            </w:r>
          </w:p>
        </w:tc>
      </w:tr>
      <w:tr w:rsidR="00D15ACB" w:rsidRPr="00B2269B" w:rsidTr="00171C4B">
        <w:trPr>
          <w:jc w:val="right"/>
        </w:trPr>
        <w:tc>
          <w:tcPr>
            <w:tcW w:w="4785" w:type="dxa"/>
          </w:tcPr>
          <w:p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69B">
              <w:rPr>
                <w:rFonts w:ascii="Times New Roman" w:hAnsi="Times New Roman" w:cs="Times New Roman"/>
                <w:sz w:val="24"/>
                <w:szCs w:val="24"/>
              </w:rPr>
              <w:t>Staj Komisyonu Başkanı</w:t>
            </w:r>
          </w:p>
        </w:tc>
      </w:tr>
      <w:tr w:rsidR="00D15ACB" w:rsidRPr="00B2269B" w:rsidTr="00171C4B">
        <w:trPr>
          <w:jc w:val="right"/>
        </w:trPr>
        <w:tc>
          <w:tcPr>
            <w:tcW w:w="4785" w:type="dxa"/>
          </w:tcPr>
          <w:p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5ACB" w:rsidRDefault="00D15ACB" w:rsidP="00D15ACB">
      <w:pPr>
        <w:jc w:val="both"/>
        <w:rPr>
          <w:rFonts w:ascii="Arial" w:hAnsi="Arial" w:cs="Arial"/>
        </w:rPr>
      </w:pPr>
    </w:p>
    <w:p w:rsidR="00D15ACB" w:rsidRDefault="00D15ACB" w:rsidP="00D15ACB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4820"/>
      </w:tblGrid>
      <w:tr w:rsidR="00D15ACB" w:rsidRPr="006E32A2" w:rsidTr="00171C4B">
        <w:trPr>
          <w:trHeight w:val="516"/>
        </w:trPr>
        <w:tc>
          <w:tcPr>
            <w:tcW w:w="662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15ACB" w:rsidRPr="006E32A2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32A2">
              <w:rPr>
                <w:rFonts w:ascii="Times New Roman" w:hAnsi="Times New Roman" w:cs="Times New Roman"/>
                <w:b/>
                <w:sz w:val="24"/>
                <w:szCs w:val="24"/>
              </w:rPr>
              <w:t>Öğrencinin</w:t>
            </w:r>
          </w:p>
        </w:tc>
      </w:tr>
      <w:tr w:rsidR="00D15ACB" w:rsidRPr="006E32A2" w:rsidTr="00171C4B">
        <w:trPr>
          <w:trHeight w:val="516"/>
        </w:trPr>
        <w:tc>
          <w:tcPr>
            <w:tcW w:w="18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15ACB" w:rsidRPr="006E32A2" w:rsidRDefault="00D15ACB" w:rsidP="00A2777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32A2">
              <w:rPr>
                <w:rFonts w:ascii="Times New Roman" w:hAnsi="Times New Roman" w:cs="Times New Roman"/>
                <w:b/>
                <w:sz w:val="24"/>
                <w:szCs w:val="24"/>
              </w:rPr>
              <w:t>Adı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2D"/>
            </w:r>
            <w:r w:rsidRPr="006E32A2">
              <w:rPr>
                <w:rFonts w:ascii="Times New Roman" w:hAnsi="Times New Roman" w:cs="Times New Roman"/>
                <w:b/>
                <w:sz w:val="24"/>
                <w:szCs w:val="24"/>
              </w:rPr>
              <w:t>Soyadı</w:t>
            </w:r>
          </w:p>
        </w:tc>
        <w:tc>
          <w:tcPr>
            <w:tcW w:w="48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15ACB" w:rsidRPr="006E32A2" w:rsidRDefault="00D15ACB" w:rsidP="00A277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5ACB" w:rsidRPr="006E32A2" w:rsidTr="00171C4B">
        <w:trPr>
          <w:trHeight w:val="516"/>
        </w:trPr>
        <w:tc>
          <w:tcPr>
            <w:tcW w:w="18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15ACB" w:rsidRPr="006E32A2" w:rsidRDefault="00D15ACB" w:rsidP="00A2777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32A2">
              <w:rPr>
                <w:rFonts w:ascii="Times New Roman" w:hAnsi="Times New Roman" w:cs="Times New Roman"/>
                <w:b/>
                <w:sz w:val="24"/>
                <w:szCs w:val="24"/>
              </w:rPr>
              <w:t>Numarası</w:t>
            </w:r>
          </w:p>
        </w:tc>
        <w:tc>
          <w:tcPr>
            <w:tcW w:w="48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15ACB" w:rsidRPr="006E32A2" w:rsidRDefault="00D15ACB" w:rsidP="00720D3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5ACB" w:rsidRPr="007329A5" w:rsidRDefault="00D15ACB" w:rsidP="00D15ACB">
      <w:pPr>
        <w:jc w:val="both"/>
        <w:rPr>
          <w:rFonts w:ascii="Arial" w:hAnsi="Arial" w:cs="Arial"/>
        </w:rPr>
      </w:pPr>
    </w:p>
    <w:p w:rsidR="007329A5" w:rsidRDefault="007329A5" w:rsidP="00D15ACB">
      <w:pPr>
        <w:spacing w:line="360" w:lineRule="auto"/>
        <w:rPr>
          <w:rFonts w:ascii="Arial" w:hAnsi="Arial" w:cs="Arial"/>
        </w:rPr>
      </w:pPr>
    </w:p>
    <w:sectPr w:rsidR="007329A5" w:rsidSect="00D076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5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6F27" w:rsidRDefault="00116F27" w:rsidP="00D07651">
      <w:pPr>
        <w:spacing w:after="0" w:line="240" w:lineRule="auto"/>
      </w:pPr>
      <w:r>
        <w:separator/>
      </w:r>
    </w:p>
  </w:endnote>
  <w:endnote w:type="continuationSeparator" w:id="0">
    <w:p w:rsidR="00116F27" w:rsidRDefault="00116F27" w:rsidP="00D0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9B7" w:rsidRDefault="00BE19B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1C4B" w:rsidRDefault="00171C4B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 w:rsidRPr="00891499">
      <w:rPr>
        <w:rFonts w:ascii="Times New Roman" w:hAnsi="Times New Roman" w:cs="Times New Roman"/>
      </w:rPr>
      <w:t xml:space="preserve">Muğla Sıtkı Koçman Üniversitesi, Mühendislik Fakültesi, </w:t>
    </w:r>
    <w:r w:rsidR="00AA186E">
      <w:rPr>
        <w:rFonts w:ascii="Times New Roman" w:hAnsi="Times New Roman" w:cs="Times New Roman"/>
      </w:rPr>
      <w:t>Bilgisayar</w:t>
    </w:r>
    <w:r w:rsidRPr="00891499">
      <w:rPr>
        <w:rFonts w:ascii="Times New Roman" w:hAnsi="Times New Roman" w:cs="Times New Roman"/>
      </w:rPr>
      <w:t xml:space="preserve"> Mühendisliği Bölümü, 48000, Köte</w:t>
    </w:r>
    <w:r w:rsidR="00985D7B">
      <w:rPr>
        <w:rFonts w:ascii="Times New Roman" w:hAnsi="Times New Roman" w:cs="Times New Roman"/>
      </w:rPr>
      <w:t>kli Muğla, Telefon: 0252−211</w:t>
    </w:r>
    <w:r w:rsidR="00AA186E" w:rsidRPr="00AA186E">
      <w:rPr>
        <w:rFonts w:ascii="Times New Roman" w:hAnsi="Times New Roman" w:cs="Times New Roman"/>
      </w:rPr>
      <w:t>1505</w:t>
    </w:r>
    <w:r w:rsidRPr="00891499">
      <w:rPr>
        <w:rFonts w:ascii="Times New Roman" w:hAnsi="Times New Roman" w:cs="Times New Roman"/>
      </w:rPr>
      <w:t xml:space="preserve"> Faks: 0252−2111912</w:t>
    </w:r>
  </w:p>
  <w:p w:rsidR="00171C4B" w:rsidRPr="00891499" w:rsidRDefault="00985D7B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-Posta : </w:t>
    </w:r>
    <w:bookmarkStart w:id="0" w:name="_GoBack"/>
    <w:r w:rsidR="00AA186E" w:rsidRPr="00AA186E">
      <w:rPr>
        <w:rFonts w:ascii="Times New Roman" w:hAnsi="Times New Roman" w:cs="Times New Roman"/>
      </w:rPr>
      <w:t>dtaner</w:t>
    </w:r>
    <w:bookmarkEnd w:id="0"/>
    <w:r w:rsidR="00AA186E" w:rsidRPr="00AA186E">
      <w:rPr>
        <w:rFonts w:ascii="Times New Roman" w:hAnsi="Times New Roman" w:cs="Times New Roman"/>
      </w:rPr>
      <w:t xml:space="preserve">@mu.edu.tr </w:t>
    </w:r>
  </w:p>
  <w:p w:rsidR="00171C4B" w:rsidRDefault="00171C4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9B7" w:rsidRDefault="00BE19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6F27" w:rsidRDefault="00116F27" w:rsidP="00D07651">
      <w:pPr>
        <w:spacing w:after="0" w:line="240" w:lineRule="auto"/>
      </w:pPr>
      <w:r>
        <w:separator/>
      </w:r>
    </w:p>
  </w:footnote>
  <w:footnote w:type="continuationSeparator" w:id="0">
    <w:p w:rsidR="00116F27" w:rsidRDefault="00116F27" w:rsidP="00D0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9B7" w:rsidRDefault="00BE19B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1C4B" w:rsidRDefault="00171C4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:rsidR="00171C4B" w:rsidRPr="00D15ACB" w:rsidRDefault="00171C4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15ACB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1120</wp:posOffset>
          </wp:positionH>
          <wp:positionV relativeFrom="paragraph">
            <wp:posOffset>-165735</wp:posOffset>
          </wp:positionV>
          <wp:extent cx="581025" cy="890905"/>
          <wp:effectExtent l="0" t="0" r="9525" b="4445"/>
          <wp:wrapNone/>
          <wp:docPr id="4" name="Resim 4" descr="logo1_u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_ufa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15ACB">
      <w:rPr>
        <w:rFonts w:ascii="Times New Roman" w:hAnsi="Times New Roman" w:cs="Times New Roman"/>
        <w:b/>
        <w:sz w:val="24"/>
        <w:szCs w:val="24"/>
        <w:lang w:val="en-US"/>
      </w:rPr>
      <w:t>MUĞLA SITKI KOÇMAN ÜNİVERSİTESİ</w:t>
    </w:r>
  </w:p>
  <w:p w:rsidR="00171C4B" w:rsidRPr="00D15ACB" w:rsidRDefault="00171C4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 w:rsidRPr="00D15ACB">
      <w:rPr>
        <w:rFonts w:ascii="Times New Roman" w:hAnsi="Times New Roman" w:cs="Times New Roman"/>
        <w:b/>
        <w:sz w:val="24"/>
        <w:szCs w:val="24"/>
      </w:rPr>
      <w:t>Mühendislik Fakültesi</w:t>
    </w:r>
  </w:p>
  <w:p w:rsidR="00171C4B" w:rsidRPr="00D15ACB" w:rsidRDefault="00AA186E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Bilgisayar</w:t>
    </w:r>
    <w:r w:rsidR="00171C4B" w:rsidRPr="00D15ACB">
      <w:rPr>
        <w:rFonts w:ascii="Times New Roman" w:hAnsi="Times New Roman" w:cs="Times New Roman"/>
        <w:b/>
        <w:sz w:val="24"/>
        <w:szCs w:val="24"/>
      </w:rPr>
      <w:t xml:space="preserve"> Mühendisliği Bölümü</w:t>
    </w:r>
  </w:p>
  <w:p w:rsidR="00171C4B" w:rsidRDefault="00171C4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9B7" w:rsidRDefault="00BE19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xNzC1NLawtDQxNDVX0lEKTi0uzszPAykwrAUAHbdDZSwAAAA="/>
  </w:docVars>
  <w:rsids>
    <w:rsidRoot w:val="007329A5"/>
    <w:rsid w:val="00047C38"/>
    <w:rsid w:val="000A135A"/>
    <w:rsid w:val="00102099"/>
    <w:rsid w:val="00110945"/>
    <w:rsid w:val="00116F27"/>
    <w:rsid w:val="00126470"/>
    <w:rsid w:val="00127649"/>
    <w:rsid w:val="001446DA"/>
    <w:rsid w:val="00171C4B"/>
    <w:rsid w:val="00175611"/>
    <w:rsid w:val="00193DC5"/>
    <w:rsid w:val="001D0419"/>
    <w:rsid w:val="002140FC"/>
    <w:rsid w:val="002234C5"/>
    <w:rsid w:val="00224DFA"/>
    <w:rsid w:val="00244D87"/>
    <w:rsid w:val="002521EE"/>
    <w:rsid w:val="00275DEB"/>
    <w:rsid w:val="0029185E"/>
    <w:rsid w:val="002E2BAD"/>
    <w:rsid w:val="002E7B17"/>
    <w:rsid w:val="002F338E"/>
    <w:rsid w:val="002F6924"/>
    <w:rsid w:val="0033058D"/>
    <w:rsid w:val="00334832"/>
    <w:rsid w:val="003947A8"/>
    <w:rsid w:val="003D2B78"/>
    <w:rsid w:val="00482A2D"/>
    <w:rsid w:val="004B0702"/>
    <w:rsid w:val="004B3DA3"/>
    <w:rsid w:val="004D29DB"/>
    <w:rsid w:val="004F29E0"/>
    <w:rsid w:val="005272A5"/>
    <w:rsid w:val="0057094B"/>
    <w:rsid w:val="005F37DC"/>
    <w:rsid w:val="00635E08"/>
    <w:rsid w:val="00636FFB"/>
    <w:rsid w:val="006566AC"/>
    <w:rsid w:val="006B1820"/>
    <w:rsid w:val="006D60C0"/>
    <w:rsid w:val="006E4FFB"/>
    <w:rsid w:val="007058FC"/>
    <w:rsid w:val="0071798F"/>
    <w:rsid w:val="00720D36"/>
    <w:rsid w:val="007329A5"/>
    <w:rsid w:val="007765D6"/>
    <w:rsid w:val="007B2B02"/>
    <w:rsid w:val="007B3CB4"/>
    <w:rsid w:val="007D0F9B"/>
    <w:rsid w:val="007D1A4F"/>
    <w:rsid w:val="007F036A"/>
    <w:rsid w:val="008161CF"/>
    <w:rsid w:val="00845CC4"/>
    <w:rsid w:val="00891499"/>
    <w:rsid w:val="008F29A9"/>
    <w:rsid w:val="008F3B57"/>
    <w:rsid w:val="00985D7B"/>
    <w:rsid w:val="00990856"/>
    <w:rsid w:val="009D3929"/>
    <w:rsid w:val="00A2248D"/>
    <w:rsid w:val="00A27772"/>
    <w:rsid w:val="00A5164E"/>
    <w:rsid w:val="00A80D0E"/>
    <w:rsid w:val="00A8249F"/>
    <w:rsid w:val="00A8449D"/>
    <w:rsid w:val="00A85F8A"/>
    <w:rsid w:val="00AA186E"/>
    <w:rsid w:val="00B32FEF"/>
    <w:rsid w:val="00B416B5"/>
    <w:rsid w:val="00BA48A6"/>
    <w:rsid w:val="00BC2EF0"/>
    <w:rsid w:val="00BC2FBE"/>
    <w:rsid w:val="00BE19B7"/>
    <w:rsid w:val="00C84449"/>
    <w:rsid w:val="00D07651"/>
    <w:rsid w:val="00D14ACD"/>
    <w:rsid w:val="00D15ACB"/>
    <w:rsid w:val="00D16560"/>
    <w:rsid w:val="00D45389"/>
    <w:rsid w:val="00D754CC"/>
    <w:rsid w:val="00D86A12"/>
    <w:rsid w:val="00E20040"/>
    <w:rsid w:val="00E5105C"/>
    <w:rsid w:val="00EA5BB3"/>
    <w:rsid w:val="00F22268"/>
    <w:rsid w:val="00F47C82"/>
    <w:rsid w:val="00F75BC9"/>
    <w:rsid w:val="00F94D1B"/>
    <w:rsid w:val="00F969FD"/>
    <w:rsid w:val="00FA08C6"/>
    <w:rsid w:val="00FA0E98"/>
    <w:rsid w:val="00FA2E4E"/>
    <w:rsid w:val="00FA327F"/>
    <w:rsid w:val="00FC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5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51"/>
  </w:style>
  <w:style w:type="character" w:styleId="Hyperlink">
    <w:name w:val="Hyperlink"/>
    <w:basedOn w:val="DefaultParagraphFont"/>
    <w:uiPriority w:val="99"/>
    <w:unhideWhenUsed/>
    <w:rsid w:val="008914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on Metni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Üstbilgi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Altbilgi Char"/>
    <w:basedOn w:val="DefaultParagraphFont"/>
    <w:link w:val="Footer"/>
    <w:uiPriority w:val="99"/>
    <w:rsid w:val="00D0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-i3</dc:creator>
  <cp:lastModifiedBy>Onur</cp:lastModifiedBy>
  <cp:revision>63</cp:revision>
  <cp:lastPrinted>2014-01-16T10:10:00Z</cp:lastPrinted>
  <dcterms:created xsi:type="dcterms:W3CDTF">2013-04-18T08:27:00Z</dcterms:created>
  <dcterms:modified xsi:type="dcterms:W3CDTF">2020-02-29T17:27:00Z</dcterms:modified>
</cp:coreProperties>
</file>